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DE80F" w14:textId="34FFCBBF" w:rsidR="00052111" w:rsidRPr="00D92B88" w:rsidRDefault="00D92B88" w:rsidP="00D92B88">
      <w:pPr>
        <w:jc w:val="center"/>
        <w:rPr>
          <w:rFonts w:ascii="Cambria" w:hAnsi="Cambria" w:cs="Times New Roman"/>
          <w:b/>
          <w:bCs/>
          <w:color w:val="000000" w:themeColor="text1"/>
          <w:sz w:val="24"/>
          <w:szCs w:val="24"/>
        </w:rPr>
      </w:pPr>
      <w:r w:rsidRPr="00D92B88">
        <w:rPr>
          <w:rFonts w:ascii="Cambria" w:hAnsi="Cambria" w:cs="Times New Roman"/>
          <w:b/>
          <w:bCs/>
          <w:color w:val="000000" w:themeColor="text1"/>
          <w:sz w:val="24"/>
          <w:szCs w:val="24"/>
        </w:rPr>
        <w:t>Protocol Standardization for IoT</w:t>
      </w:r>
    </w:p>
    <w:p w14:paraId="44977418" w14:textId="77777777" w:rsidR="00D92B88" w:rsidRPr="00D92B88" w:rsidRDefault="00D92B88" w:rsidP="00D92B88">
      <w:pPr>
        <w:jc w:val="center"/>
        <w:rPr>
          <w:rFonts w:ascii="Cambria" w:hAnsi="Cambria"/>
          <w:b/>
          <w:bCs/>
        </w:rPr>
      </w:pPr>
    </w:p>
    <w:p w14:paraId="5B76BF49"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color w:val="000000" w:themeColor="text1"/>
          <w:sz w:val="24"/>
          <w:szCs w:val="24"/>
        </w:rPr>
        <w:t>Protocol standardization for the Internet of Things (IoT) is a crucial aspect of enabling interoperability, scalability, and security within the IoT ecosystem. IoT devices come in various forms, serve diverse purposes, and communicate using different network technologies. Standardizing communication protocols ensures that these devices can communicate seamlessly and securely across different networks and platforms. In this detailed discussion, we will explore the importance, challenges, and key protocol standards in the context of IoT.</w:t>
      </w:r>
    </w:p>
    <w:p w14:paraId="232FDC3C" w14:textId="77777777" w:rsidR="00D92B88" w:rsidRPr="00D92B88" w:rsidRDefault="00D92B88" w:rsidP="00D92B88">
      <w:pPr>
        <w:jc w:val="both"/>
        <w:rPr>
          <w:rFonts w:ascii="Cambria" w:hAnsi="Cambria" w:cs="Times New Roman"/>
          <w:b/>
          <w:bCs/>
          <w:color w:val="000000" w:themeColor="text1"/>
          <w:sz w:val="24"/>
          <w:szCs w:val="24"/>
        </w:rPr>
      </w:pPr>
    </w:p>
    <w:p w14:paraId="75952D0E" w14:textId="43656065" w:rsidR="00D92B88" w:rsidRPr="00D92B88" w:rsidRDefault="00D92B88" w:rsidP="00D92B88">
      <w:pPr>
        <w:jc w:val="both"/>
        <w:rPr>
          <w:rFonts w:ascii="Cambria" w:hAnsi="Cambria" w:cs="Times New Roman"/>
          <w:b/>
          <w:bCs/>
          <w:color w:val="000000" w:themeColor="text1"/>
          <w:sz w:val="24"/>
          <w:szCs w:val="24"/>
        </w:rPr>
      </w:pPr>
      <w:r w:rsidRPr="00D92B88">
        <w:rPr>
          <w:rFonts w:ascii="Cambria" w:hAnsi="Cambria" w:cs="Times New Roman"/>
          <w:b/>
          <w:bCs/>
          <w:color w:val="000000" w:themeColor="text1"/>
          <w:sz w:val="24"/>
          <w:szCs w:val="24"/>
        </w:rPr>
        <w:t>Importance of Protocol Standardization for IoT:</w:t>
      </w:r>
    </w:p>
    <w:p w14:paraId="76EE749C"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Interoperability:</w:t>
      </w:r>
      <w:r w:rsidRPr="00D92B88">
        <w:rPr>
          <w:rFonts w:ascii="Cambria" w:hAnsi="Cambria" w:cs="Times New Roman"/>
          <w:color w:val="000000" w:themeColor="text1"/>
          <w:sz w:val="24"/>
          <w:szCs w:val="24"/>
        </w:rPr>
        <w:t xml:space="preserve"> IoT devices and systems often come from different manufacturers and use various communication technologies. Protocol standardization ensures that devices can communicate and work together seamlessly, regardless of their origin.</w:t>
      </w:r>
    </w:p>
    <w:p w14:paraId="34FC6EB2"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Scalability:</w:t>
      </w:r>
      <w:r w:rsidRPr="00D92B88">
        <w:rPr>
          <w:rFonts w:ascii="Cambria" w:hAnsi="Cambria" w:cs="Times New Roman"/>
          <w:color w:val="000000" w:themeColor="text1"/>
          <w:sz w:val="24"/>
          <w:szCs w:val="24"/>
        </w:rPr>
        <w:t xml:space="preserve"> As the number of IoT devices continues to grow, a standardized protocol simplifies the management and scalability of IoT networks. It allows for the efficient addition of new devices and the expansion of IoT deployments.</w:t>
      </w:r>
    </w:p>
    <w:p w14:paraId="532F7D67"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Security:</w:t>
      </w:r>
      <w:r w:rsidRPr="00D92B88">
        <w:rPr>
          <w:rFonts w:ascii="Cambria" w:hAnsi="Cambria" w:cs="Times New Roman"/>
          <w:color w:val="000000" w:themeColor="text1"/>
          <w:sz w:val="24"/>
          <w:szCs w:val="24"/>
        </w:rPr>
        <w:t xml:space="preserve"> Standardized protocols often come with built-in security features and encryption mechanisms. This enhances the overall security of IoT communications and reduces vulnerabilities.</w:t>
      </w:r>
    </w:p>
    <w:p w14:paraId="5FEAB0FB"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Reduced Development Costs:</w:t>
      </w:r>
      <w:r w:rsidRPr="00D92B88">
        <w:rPr>
          <w:rFonts w:ascii="Cambria" w:hAnsi="Cambria" w:cs="Times New Roman"/>
          <w:color w:val="000000" w:themeColor="text1"/>
          <w:sz w:val="24"/>
          <w:szCs w:val="24"/>
        </w:rPr>
        <w:t xml:space="preserve"> Developers can leverage existing standardized protocols, reducing the need to create custom communication solutions from scratch. This leads to cost savings and faster development cycles.</w:t>
      </w:r>
    </w:p>
    <w:p w14:paraId="499481D9"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Market Growth:</w:t>
      </w:r>
      <w:r w:rsidRPr="00D92B88">
        <w:rPr>
          <w:rFonts w:ascii="Cambria" w:hAnsi="Cambria" w:cs="Times New Roman"/>
          <w:color w:val="000000" w:themeColor="text1"/>
          <w:sz w:val="24"/>
          <w:szCs w:val="24"/>
        </w:rPr>
        <w:t xml:space="preserve"> Standardization promotes market growth by fostering a competitive landscape. Manufacturers can create devices and solutions knowing that they will work in various IoT environments.</w:t>
      </w:r>
    </w:p>
    <w:p w14:paraId="7EA361A5" w14:textId="77777777" w:rsidR="00D92B88" w:rsidRPr="00D92B88" w:rsidRDefault="00D92B88" w:rsidP="00D92B88">
      <w:pPr>
        <w:jc w:val="both"/>
        <w:rPr>
          <w:rFonts w:ascii="Cambria" w:hAnsi="Cambria" w:cs="Times New Roman"/>
          <w:b/>
          <w:bCs/>
          <w:color w:val="000000" w:themeColor="text1"/>
          <w:sz w:val="24"/>
          <w:szCs w:val="24"/>
        </w:rPr>
      </w:pPr>
    </w:p>
    <w:p w14:paraId="6146348D" w14:textId="31074308" w:rsidR="00D92B88" w:rsidRPr="00D92B88" w:rsidRDefault="00D92B88" w:rsidP="00D92B88">
      <w:pPr>
        <w:jc w:val="both"/>
        <w:rPr>
          <w:rFonts w:ascii="Cambria" w:hAnsi="Cambria" w:cs="Times New Roman"/>
          <w:b/>
          <w:bCs/>
          <w:color w:val="000000" w:themeColor="text1"/>
          <w:sz w:val="24"/>
          <w:szCs w:val="24"/>
        </w:rPr>
      </w:pPr>
      <w:r w:rsidRPr="00D92B88">
        <w:rPr>
          <w:rFonts w:ascii="Cambria" w:hAnsi="Cambria" w:cs="Times New Roman"/>
          <w:b/>
          <w:bCs/>
          <w:color w:val="000000" w:themeColor="text1"/>
          <w:sz w:val="24"/>
          <w:szCs w:val="24"/>
        </w:rPr>
        <w:t>Challenges in Protocol Standardization for IoT:</w:t>
      </w:r>
    </w:p>
    <w:p w14:paraId="5D5AF371"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Diversity of Use Cases:</w:t>
      </w:r>
      <w:r w:rsidRPr="00D92B88">
        <w:rPr>
          <w:rFonts w:ascii="Cambria" w:hAnsi="Cambria" w:cs="Times New Roman"/>
          <w:color w:val="000000" w:themeColor="text1"/>
          <w:sz w:val="24"/>
          <w:szCs w:val="24"/>
        </w:rPr>
        <w:t xml:space="preserve"> IoT encompasses a wide range of use cases, from industrial automation to smart homes. Each use case may have specific requirements that are not met by a single standard.</w:t>
      </w:r>
    </w:p>
    <w:p w14:paraId="053A1750"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Resource Constraints:</w:t>
      </w:r>
      <w:r w:rsidRPr="00D92B88">
        <w:rPr>
          <w:rFonts w:ascii="Cambria" w:hAnsi="Cambria" w:cs="Times New Roman"/>
          <w:color w:val="000000" w:themeColor="text1"/>
          <w:sz w:val="24"/>
          <w:szCs w:val="24"/>
        </w:rPr>
        <w:t xml:space="preserve"> Many IoT devices have limited computational resources, making it challenging to implement complex protocols with high overhead.</w:t>
      </w:r>
    </w:p>
    <w:p w14:paraId="209D02B3"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Security Concerns:</w:t>
      </w:r>
      <w:r w:rsidRPr="00D92B88">
        <w:rPr>
          <w:rFonts w:ascii="Cambria" w:hAnsi="Cambria" w:cs="Times New Roman"/>
          <w:color w:val="000000" w:themeColor="text1"/>
          <w:sz w:val="24"/>
          <w:szCs w:val="24"/>
        </w:rPr>
        <w:t xml:space="preserve"> Ensuring robust security in standardized protocols is a constant challenge due to evolving threats and vulnerabilities.</w:t>
      </w:r>
    </w:p>
    <w:p w14:paraId="427D4E11"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Legacy Systems:</w:t>
      </w:r>
      <w:r w:rsidRPr="00D92B88">
        <w:rPr>
          <w:rFonts w:ascii="Cambria" w:hAnsi="Cambria" w:cs="Times New Roman"/>
          <w:color w:val="000000" w:themeColor="text1"/>
          <w:sz w:val="24"/>
          <w:szCs w:val="24"/>
        </w:rPr>
        <w:t xml:space="preserve"> Retrofitting existing devices and systems with standardized protocols can be difficult and costly.</w:t>
      </w:r>
    </w:p>
    <w:p w14:paraId="5C28AF20"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lastRenderedPageBreak/>
        <w:t>Fragmentation:</w:t>
      </w:r>
      <w:r w:rsidRPr="00D92B88">
        <w:rPr>
          <w:rFonts w:ascii="Cambria" w:hAnsi="Cambria" w:cs="Times New Roman"/>
          <w:color w:val="000000" w:themeColor="text1"/>
          <w:sz w:val="24"/>
          <w:szCs w:val="24"/>
        </w:rPr>
        <w:t xml:space="preserve"> The IoT ecosystem has seen the emergence of various standards bodies and consortia, leading to fragmentation in the standards landscape.</w:t>
      </w:r>
    </w:p>
    <w:p w14:paraId="7B8F4C0C" w14:textId="77777777" w:rsidR="00D92B88" w:rsidRPr="00D92B88" w:rsidRDefault="00D92B88" w:rsidP="00D92B88">
      <w:pPr>
        <w:jc w:val="both"/>
        <w:rPr>
          <w:rFonts w:ascii="Cambria" w:hAnsi="Cambria" w:cs="Times New Roman"/>
          <w:b/>
          <w:bCs/>
          <w:color w:val="000000" w:themeColor="text1"/>
          <w:sz w:val="24"/>
          <w:szCs w:val="24"/>
        </w:rPr>
      </w:pPr>
    </w:p>
    <w:p w14:paraId="1FD34D5F" w14:textId="5CE5EBAE"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Key Protocol Standards for IoT:</w:t>
      </w:r>
    </w:p>
    <w:p w14:paraId="084BFAD3"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MQTT (Message Queuing Telemetry Transport):</w:t>
      </w:r>
      <w:r w:rsidRPr="00D92B88">
        <w:rPr>
          <w:rFonts w:ascii="Cambria" w:hAnsi="Cambria" w:cs="Times New Roman"/>
          <w:color w:val="000000" w:themeColor="text1"/>
          <w:sz w:val="24"/>
          <w:szCs w:val="24"/>
        </w:rPr>
        <w:t xml:space="preserve"> MQTT is a lightweight, publish-subscribe messaging protocol ideal for resource-constrained IoT devices. It is widely used for applications like home automation and remote monitoring.</w:t>
      </w:r>
    </w:p>
    <w:p w14:paraId="65E224CD"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CoAP (Constrained Application Protocol):</w:t>
      </w:r>
      <w:r w:rsidRPr="00D92B88">
        <w:rPr>
          <w:rFonts w:ascii="Cambria" w:hAnsi="Cambria" w:cs="Times New Roman"/>
          <w:color w:val="000000" w:themeColor="text1"/>
          <w:sz w:val="24"/>
          <w:szCs w:val="24"/>
        </w:rPr>
        <w:t xml:space="preserve"> CoAP is designed for use in low-power, low-bandwidth networks, making it suitable for IoT applications. It uses a RESTful architecture for communication.</w:t>
      </w:r>
    </w:p>
    <w:p w14:paraId="2FAAB67F"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HTTP/HTTPS:</w:t>
      </w:r>
      <w:r w:rsidRPr="00D92B88">
        <w:rPr>
          <w:rFonts w:ascii="Cambria" w:hAnsi="Cambria" w:cs="Times New Roman"/>
          <w:color w:val="000000" w:themeColor="text1"/>
          <w:sz w:val="24"/>
          <w:szCs w:val="24"/>
        </w:rPr>
        <w:t xml:space="preserve"> While HTTP is a well-known protocol for web communication, HTTPS (HTTP Secure) adds a layer of security through encryption. IoT devices that require secure communication often use HTTPS.</w:t>
      </w:r>
    </w:p>
    <w:p w14:paraId="432800CD"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Bluetooth and Bluetooth Low Energy (BLE):</w:t>
      </w:r>
      <w:r w:rsidRPr="00D92B88">
        <w:rPr>
          <w:rFonts w:ascii="Cambria" w:hAnsi="Cambria" w:cs="Times New Roman"/>
          <w:color w:val="000000" w:themeColor="text1"/>
          <w:sz w:val="24"/>
          <w:szCs w:val="24"/>
        </w:rPr>
        <w:t xml:space="preserve"> These wireless communication protocols are commonly used in IoT applications, especially for short-range device-to-device communication.</w:t>
      </w:r>
    </w:p>
    <w:p w14:paraId="70B38A11" w14:textId="77777777" w:rsidR="00D92B88" w:rsidRPr="00D92B88" w:rsidRDefault="00D92B88" w:rsidP="00D92B88">
      <w:pPr>
        <w:jc w:val="both"/>
        <w:rPr>
          <w:rFonts w:ascii="Cambria" w:hAnsi="Cambria" w:cs="Times New Roman"/>
          <w:color w:val="000000" w:themeColor="text1"/>
          <w:sz w:val="24"/>
          <w:szCs w:val="24"/>
        </w:rPr>
      </w:pPr>
      <w:proofErr w:type="spellStart"/>
      <w:r w:rsidRPr="00D92B88">
        <w:rPr>
          <w:rFonts w:ascii="Cambria" w:hAnsi="Cambria" w:cs="Times New Roman"/>
          <w:b/>
          <w:bCs/>
          <w:color w:val="000000" w:themeColor="text1"/>
          <w:sz w:val="24"/>
          <w:szCs w:val="24"/>
        </w:rPr>
        <w:t>LoRaWAN</w:t>
      </w:r>
      <w:proofErr w:type="spellEnd"/>
      <w:r w:rsidRPr="00D92B88">
        <w:rPr>
          <w:rFonts w:ascii="Cambria" w:hAnsi="Cambria" w:cs="Times New Roman"/>
          <w:b/>
          <w:bCs/>
          <w:color w:val="000000" w:themeColor="text1"/>
          <w:sz w:val="24"/>
          <w:szCs w:val="24"/>
        </w:rPr>
        <w:t xml:space="preserve"> and NB-IoT:</w:t>
      </w:r>
      <w:r w:rsidRPr="00D92B88">
        <w:rPr>
          <w:rFonts w:ascii="Cambria" w:hAnsi="Cambria" w:cs="Times New Roman"/>
          <w:color w:val="000000" w:themeColor="text1"/>
          <w:sz w:val="24"/>
          <w:szCs w:val="24"/>
        </w:rPr>
        <w:t xml:space="preserve"> These are long-range, low-power wide-area network (LPWAN) protocols designed for IoT applications that require extended coverage.</w:t>
      </w:r>
    </w:p>
    <w:p w14:paraId="32C4A6F6"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Zigbee and Z-Wave:</w:t>
      </w:r>
      <w:r w:rsidRPr="00D92B88">
        <w:rPr>
          <w:rFonts w:ascii="Cambria" w:hAnsi="Cambria" w:cs="Times New Roman"/>
          <w:color w:val="000000" w:themeColor="text1"/>
          <w:sz w:val="24"/>
          <w:szCs w:val="24"/>
        </w:rPr>
        <w:t xml:space="preserve"> These wireless communication protocols are popular in smart home and building automation systems due to their low power consumption and mesh networking capabilities.</w:t>
      </w:r>
    </w:p>
    <w:p w14:paraId="3D45FDB7"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Thread:</w:t>
      </w:r>
      <w:r w:rsidRPr="00D92B88">
        <w:rPr>
          <w:rFonts w:ascii="Cambria" w:hAnsi="Cambria" w:cs="Times New Roman"/>
          <w:color w:val="000000" w:themeColor="text1"/>
          <w:sz w:val="24"/>
          <w:szCs w:val="24"/>
        </w:rPr>
        <w:t xml:space="preserve"> Thread is a low-power, IP-based wireless mesh networking protocol designed for IoT applications, particularly in home automation.</w:t>
      </w:r>
    </w:p>
    <w:p w14:paraId="412320DC"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DDS (Data Distribution Service):</w:t>
      </w:r>
      <w:r w:rsidRPr="00D92B88">
        <w:rPr>
          <w:rFonts w:ascii="Cambria" w:hAnsi="Cambria" w:cs="Times New Roman"/>
          <w:color w:val="000000" w:themeColor="text1"/>
          <w:sz w:val="24"/>
          <w:szCs w:val="24"/>
        </w:rPr>
        <w:t xml:space="preserve"> DDS is a middleware protocol suitable for real-time IoT applications, particularly in industrial settings where low latency is critical.</w:t>
      </w:r>
    </w:p>
    <w:p w14:paraId="7BB0676B"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OPC UA (Open Platform Communications Unified Architecture):</w:t>
      </w:r>
      <w:r w:rsidRPr="00D92B88">
        <w:rPr>
          <w:rFonts w:ascii="Cambria" w:hAnsi="Cambria" w:cs="Times New Roman"/>
          <w:color w:val="000000" w:themeColor="text1"/>
          <w:sz w:val="24"/>
          <w:szCs w:val="24"/>
        </w:rPr>
        <w:t xml:space="preserve"> OPC UA is a standard for industrial IoT communication, providing secure and reliable data exchange in industrial automation.</w:t>
      </w:r>
    </w:p>
    <w:p w14:paraId="397C695C"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OneM2M:</w:t>
      </w:r>
      <w:r w:rsidRPr="00D92B88">
        <w:rPr>
          <w:rFonts w:ascii="Cambria" w:hAnsi="Cambria" w:cs="Times New Roman"/>
          <w:color w:val="000000" w:themeColor="text1"/>
          <w:sz w:val="24"/>
          <w:szCs w:val="24"/>
        </w:rPr>
        <w:t xml:space="preserve"> OneM2M is a global standard for IoT communication, aiming to provide interoperability across various IoT systems and applications.</w:t>
      </w:r>
    </w:p>
    <w:p w14:paraId="74E2C111"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b/>
          <w:bCs/>
          <w:color w:val="000000" w:themeColor="text1"/>
          <w:sz w:val="24"/>
          <w:szCs w:val="24"/>
        </w:rPr>
        <w:t>6LoWPAN (IPv6 over Low-Power Wireless Personal Area Networks):</w:t>
      </w:r>
      <w:r w:rsidRPr="00D92B88">
        <w:rPr>
          <w:rFonts w:ascii="Cambria" w:hAnsi="Cambria" w:cs="Times New Roman"/>
          <w:color w:val="000000" w:themeColor="text1"/>
          <w:sz w:val="24"/>
          <w:szCs w:val="24"/>
        </w:rPr>
        <w:t xml:space="preserve"> This protocol enables IPv6 communication over low-power, constrained IoT networks, allowing IoT devices to have IP addresses and participate in the broader internet.</w:t>
      </w:r>
    </w:p>
    <w:p w14:paraId="3A15906D" w14:textId="77777777" w:rsidR="00D92B88" w:rsidRPr="00D92B88" w:rsidRDefault="00D92B88" w:rsidP="00D92B88">
      <w:pPr>
        <w:jc w:val="both"/>
        <w:rPr>
          <w:rFonts w:ascii="Cambria" w:hAnsi="Cambria" w:cs="Times New Roman"/>
          <w:color w:val="000000" w:themeColor="text1"/>
          <w:sz w:val="24"/>
          <w:szCs w:val="24"/>
        </w:rPr>
      </w:pPr>
      <w:r w:rsidRPr="00D92B88">
        <w:rPr>
          <w:rFonts w:ascii="Cambria" w:hAnsi="Cambria" w:cs="Times New Roman"/>
          <w:color w:val="000000" w:themeColor="text1"/>
          <w:sz w:val="24"/>
          <w:szCs w:val="24"/>
        </w:rPr>
        <w:t>In conclusion, protocol standardization is vital for the growth and success of the Internet of Things. While challenges exist, the development and adoption of standardized communication protocols are essential for ensuring interoperability, scalability, and security across the diverse landscape of IoT applications and devices.</w:t>
      </w:r>
    </w:p>
    <w:p w14:paraId="2D3B843D" w14:textId="0C3187D0" w:rsidR="00D92B88" w:rsidRPr="001F7773" w:rsidRDefault="001F7773">
      <w:pPr>
        <w:rPr>
          <w:rFonts w:ascii="Cambria" w:hAnsi="Cambria"/>
          <w:b/>
          <w:bCs/>
        </w:rPr>
      </w:pPr>
      <w:r w:rsidRPr="001F7773">
        <w:rPr>
          <w:rFonts w:ascii="Cambria" w:hAnsi="Cambria"/>
          <w:b/>
          <w:bCs/>
        </w:rPr>
        <w:t>Questions:</w:t>
      </w:r>
    </w:p>
    <w:p w14:paraId="68F2A389" w14:textId="3460814B" w:rsidR="001F7773" w:rsidRPr="001F7773" w:rsidRDefault="001F7773" w:rsidP="001F7773">
      <w:pPr>
        <w:pStyle w:val="ListParagraph"/>
        <w:numPr>
          <w:ilvl w:val="0"/>
          <w:numId w:val="5"/>
        </w:numPr>
        <w:jc w:val="both"/>
        <w:rPr>
          <w:rFonts w:ascii="Cambria" w:hAnsi="Cambria" w:cs="Times New Roman"/>
          <w:color w:val="000000" w:themeColor="text1"/>
          <w:sz w:val="24"/>
          <w:szCs w:val="24"/>
        </w:rPr>
      </w:pPr>
      <w:r w:rsidRPr="001F7773">
        <w:rPr>
          <w:rFonts w:ascii="Cambria" w:hAnsi="Cambria" w:cs="Times New Roman"/>
          <w:b/>
          <w:bCs/>
          <w:color w:val="000000" w:themeColor="text1"/>
          <w:sz w:val="24"/>
          <w:szCs w:val="24"/>
        </w:rPr>
        <w:lastRenderedPageBreak/>
        <w:t>Knowledge Level (Remember):</w:t>
      </w:r>
      <w:r w:rsidRPr="001F7773">
        <w:rPr>
          <w:rFonts w:ascii="Cambria" w:hAnsi="Cambria" w:cs="Times New Roman"/>
          <w:color w:val="000000" w:themeColor="text1"/>
          <w:sz w:val="24"/>
          <w:szCs w:val="24"/>
        </w:rPr>
        <w:t xml:space="preserve"> </w:t>
      </w:r>
      <w:r w:rsidRPr="001F7773">
        <w:rPr>
          <w:rFonts w:ascii="Cambria" w:hAnsi="Cambria" w:cs="Times New Roman"/>
          <w:color w:val="000000" w:themeColor="text1"/>
          <w:sz w:val="24"/>
          <w:szCs w:val="24"/>
        </w:rPr>
        <w:t>What is the primary objective of protocol standardization in the context of the Internet of Things (IoT)?</w:t>
      </w:r>
    </w:p>
    <w:p w14:paraId="7AC908FD" w14:textId="11997D17" w:rsidR="001F7773" w:rsidRPr="001F7773" w:rsidRDefault="001F7773" w:rsidP="001F7773">
      <w:pPr>
        <w:pStyle w:val="ListParagraph"/>
        <w:numPr>
          <w:ilvl w:val="0"/>
          <w:numId w:val="5"/>
        </w:numPr>
        <w:jc w:val="both"/>
        <w:rPr>
          <w:rFonts w:ascii="Cambria" w:hAnsi="Cambria" w:cs="Times New Roman"/>
          <w:color w:val="000000" w:themeColor="text1"/>
          <w:sz w:val="24"/>
          <w:szCs w:val="24"/>
        </w:rPr>
      </w:pPr>
      <w:r w:rsidRPr="001F7773">
        <w:rPr>
          <w:rFonts w:ascii="Cambria" w:hAnsi="Cambria" w:cs="Times New Roman"/>
          <w:b/>
          <w:bCs/>
          <w:color w:val="000000" w:themeColor="text1"/>
          <w:sz w:val="24"/>
          <w:szCs w:val="24"/>
        </w:rPr>
        <w:t>Comprehension Level (Understand):</w:t>
      </w:r>
      <w:r w:rsidRPr="001F7773">
        <w:rPr>
          <w:rFonts w:ascii="Cambria" w:hAnsi="Cambria" w:cs="Times New Roman"/>
          <w:color w:val="000000" w:themeColor="text1"/>
          <w:sz w:val="24"/>
          <w:szCs w:val="24"/>
        </w:rPr>
        <w:t xml:space="preserve"> </w:t>
      </w:r>
      <w:r w:rsidRPr="001F7773">
        <w:rPr>
          <w:rFonts w:ascii="Cambria" w:hAnsi="Cambria" w:cs="Times New Roman"/>
          <w:color w:val="000000" w:themeColor="text1"/>
          <w:sz w:val="24"/>
          <w:szCs w:val="24"/>
        </w:rPr>
        <w:t>Can you explain why IoT devices require standardized communication protocols? Provide at least two reasons to support your explanation.</w:t>
      </w:r>
    </w:p>
    <w:p w14:paraId="0937B5B6" w14:textId="20D1CEEC" w:rsidR="001F7773" w:rsidRPr="001F7773" w:rsidRDefault="001F7773" w:rsidP="001F7773">
      <w:pPr>
        <w:pStyle w:val="ListParagraph"/>
        <w:numPr>
          <w:ilvl w:val="0"/>
          <w:numId w:val="5"/>
        </w:numPr>
        <w:jc w:val="both"/>
        <w:rPr>
          <w:rFonts w:ascii="Cambria" w:hAnsi="Cambria" w:cs="Times New Roman"/>
          <w:color w:val="000000" w:themeColor="text1"/>
          <w:sz w:val="24"/>
          <w:szCs w:val="24"/>
        </w:rPr>
      </w:pPr>
      <w:r w:rsidRPr="001F7773">
        <w:rPr>
          <w:rFonts w:ascii="Cambria" w:hAnsi="Cambria" w:cs="Times New Roman"/>
          <w:b/>
          <w:bCs/>
          <w:color w:val="000000" w:themeColor="text1"/>
          <w:sz w:val="24"/>
          <w:szCs w:val="24"/>
        </w:rPr>
        <w:t>Application Level (Apply):</w:t>
      </w:r>
      <w:r w:rsidRPr="001F7773">
        <w:rPr>
          <w:rFonts w:ascii="Cambria" w:hAnsi="Cambria" w:cs="Times New Roman"/>
          <w:color w:val="000000" w:themeColor="text1"/>
          <w:sz w:val="24"/>
          <w:szCs w:val="24"/>
        </w:rPr>
        <w:t xml:space="preserve"> Suppose you are designing an IoT solution for smart agriculture. Which specific IoT protocol(s) would you choose for collecting data from soil moisture sensors, and why? Justify your selection.</w:t>
      </w:r>
    </w:p>
    <w:p w14:paraId="08D92C93" w14:textId="2D50E1B9" w:rsidR="001F7773" w:rsidRPr="001F7773" w:rsidRDefault="001F7773" w:rsidP="001F7773">
      <w:pPr>
        <w:pStyle w:val="ListParagraph"/>
        <w:numPr>
          <w:ilvl w:val="0"/>
          <w:numId w:val="5"/>
        </w:numPr>
        <w:jc w:val="both"/>
        <w:rPr>
          <w:rFonts w:ascii="Cambria" w:hAnsi="Cambria" w:cs="Times New Roman"/>
          <w:color w:val="000000" w:themeColor="text1"/>
          <w:sz w:val="24"/>
          <w:szCs w:val="24"/>
        </w:rPr>
      </w:pPr>
      <w:r w:rsidRPr="001F7773">
        <w:rPr>
          <w:rFonts w:ascii="Cambria" w:hAnsi="Cambria" w:cs="Times New Roman"/>
          <w:b/>
          <w:bCs/>
          <w:color w:val="000000" w:themeColor="text1"/>
          <w:sz w:val="24"/>
          <w:szCs w:val="24"/>
        </w:rPr>
        <w:t>Analysis Level (</w:t>
      </w:r>
      <w:proofErr w:type="spellStart"/>
      <w:r w:rsidRPr="001F7773">
        <w:rPr>
          <w:rFonts w:ascii="Cambria" w:hAnsi="Cambria" w:cs="Times New Roman"/>
          <w:b/>
          <w:bCs/>
          <w:color w:val="000000" w:themeColor="text1"/>
          <w:sz w:val="24"/>
          <w:szCs w:val="24"/>
        </w:rPr>
        <w:t>Analyze</w:t>
      </w:r>
      <w:proofErr w:type="spellEnd"/>
      <w:r w:rsidRPr="001F7773">
        <w:rPr>
          <w:rFonts w:ascii="Cambria" w:hAnsi="Cambria" w:cs="Times New Roman"/>
          <w:b/>
          <w:bCs/>
          <w:color w:val="000000" w:themeColor="text1"/>
          <w:sz w:val="24"/>
          <w:szCs w:val="24"/>
        </w:rPr>
        <w:t>):</w:t>
      </w:r>
      <w:r w:rsidRPr="001F7773">
        <w:rPr>
          <w:rFonts w:ascii="Cambria" w:hAnsi="Cambria" w:cs="Times New Roman"/>
          <w:color w:val="000000" w:themeColor="text1"/>
          <w:sz w:val="24"/>
          <w:szCs w:val="24"/>
        </w:rPr>
        <w:t xml:space="preserve"> </w:t>
      </w:r>
      <w:proofErr w:type="spellStart"/>
      <w:r w:rsidRPr="001F7773">
        <w:rPr>
          <w:rFonts w:ascii="Cambria" w:hAnsi="Cambria" w:cs="Times New Roman"/>
          <w:color w:val="000000" w:themeColor="text1"/>
          <w:sz w:val="24"/>
          <w:szCs w:val="24"/>
        </w:rPr>
        <w:t>Analyze</w:t>
      </w:r>
      <w:proofErr w:type="spellEnd"/>
      <w:r w:rsidRPr="001F7773">
        <w:rPr>
          <w:rFonts w:ascii="Cambria" w:hAnsi="Cambria" w:cs="Times New Roman"/>
          <w:color w:val="000000" w:themeColor="text1"/>
          <w:sz w:val="24"/>
          <w:szCs w:val="24"/>
        </w:rPr>
        <w:t xml:space="preserve"> the potential challenges associated with the fragmentation of IoT protocol standards. How can this fragmentation impact the interoperability and scalability of IoT ecosystems? Provide examples if possible.</w:t>
      </w:r>
    </w:p>
    <w:p w14:paraId="5B2781F9" w14:textId="77777777" w:rsidR="001F7773" w:rsidRPr="001F7773" w:rsidRDefault="001F7773" w:rsidP="001F7773">
      <w:pPr>
        <w:jc w:val="both"/>
        <w:rPr>
          <w:rFonts w:ascii="Cambria" w:hAnsi="Cambria" w:cs="Times New Roman"/>
          <w:color w:val="000000" w:themeColor="text1"/>
          <w:sz w:val="24"/>
          <w:szCs w:val="24"/>
        </w:rPr>
      </w:pPr>
    </w:p>
    <w:sectPr w:rsidR="001F7773" w:rsidRPr="001F77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0569D"/>
    <w:multiLevelType w:val="multilevel"/>
    <w:tmpl w:val="0C3CB3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500665"/>
    <w:multiLevelType w:val="multilevel"/>
    <w:tmpl w:val="24A8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0D13A4"/>
    <w:multiLevelType w:val="multilevel"/>
    <w:tmpl w:val="7B2A9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053C02"/>
    <w:multiLevelType w:val="multilevel"/>
    <w:tmpl w:val="D024B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A1D15EE"/>
    <w:multiLevelType w:val="hybridMultilevel"/>
    <w:tmpl w:val="1BC0E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50155695">
    <w:abstractNumId w:val="2"/>
  </w:num>
  <w:num w:numId="2" w16cid:durableId="505945897">
    <w:abstractNumId w:val="3"/>
  </w:num>
  <w:num w:numId="3" w16cid:durableId="754398146">
    <w:abstractNumId w:val="1"/>
  </w:num>
  <w:num w:numId="4" w16cid:durableId="40521587">
    <w:abstractNumId w:val="0"/>
  </w:num>
  <w:num w:numId="5" w16cid:durableId="1680815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zK1NDMxNjQ3NDFQ0lEKTi0uzszPAykwqgUAJAolUSwAAAA="/>
  </w:docVars>
  <w:rsids>
    <w:rsidRoot w:val="00D92B88"/>
    <w:rsid w:val="00021DDF"/>
    <w:rsid w:val="00052111"/>
    <w:rsid w:val="000C03EA"/>
    <w:rsid w:val="000D60A5"/>
    <w:rsid w:val="001A06F0"/>
    <w:rsid w:val="001A66E2"/>
    <w:rsid w:val="001C310C"/>
    <w:rsid w:val="001E2D71"/>
    <w:rsid w:val="001F7773"/>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BA71D3"/>
    <w:rsid w:val="00BE408E"/>
    <w:rsid w:val="00BE4768"/>
    <w:rsid w:val="00D010DE"/>
    <w:rsid w:val="00D57AA2"/>
    <w:rsid w:val="00D92B88"/>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1C107"/>
  <w15:chartTrackingRefBased/>
  <w15:docId w15:val="{A796E6EC-69C6-4083-8887-E0F2BBC14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2B8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D92B88"/>
    <w:rPr>
      <w:b/>
      <w:bCs/>
    </w:rPr>
  </w:style>
  <w:style w:type="paragraph" w:styleId="ListParagraph">
    <w:name w:val="List Paragraph"/>
    <w:basedOn w:val="Normal"/>
    <w:uiPriority w:val="34"/>
    <w:qFormat/>
    <w:rsid w:val="001F77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407231">
      <w:bodyDiv w:val="1"/>
      <w:marLeft w:val="0"/>
      <w:marRight w:val="0"/>
      <w:marTop w:val="0"/>
      <w:marBottom w:val="0"/>
      <w:divBdr>
        <w:top w:val="none" w:sz="0" w:space="0" w:color="auto"/>
        <w:left w:val="none" w:sz="0" w:space="0" w:color="auto"/>
        <w:bottom w:val="none" w:sz="0" w:space="0" w:color="auto"/>
        <w:right w:val="none" w:sz="0" w:space="0" w:color="auto"/>
      </w:divBdr>
    </w:div>
    <w:div w:id="195266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41</Words>
  <Characters>4798</Characters>
  <Application>Microsoft Office Word</Application>
  <DocSecurity>0</DocSecurity>
  <Lines>39</Lines>
  <Paragraphs>11</Paragraphs>
  <ScaleCrop>false</ScaleCrop>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2</cp:revision>
  <dcterms:created xsi:type="dcterms:W3CDTF">2023-10-05T09:43:00Z</dcterms:created>
  <dcterms:modified xsi:type="dcterms:W3CDTF">2023-10-05T12:15:00Z</dcterms:modified>
</cp:coreProperties>
</file>